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2-18</w:t>
      </w:r>
      <w:r>
        <w:t xml:space="preserve"> </w:t>
      </w:r>
      <w:r>
        <w:t xml:space="preserve">06:13:3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9609de6b0a14bfd0b2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2-18T06:13:45Z</dcterms:created>
  <dcterms:modified xsi:type="dcterms:W3CDTF">2025-02-18T06:1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2-18 06:13:39</vt:lpwstr>
  </property>
</Properties>
</file>